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279D5A" w14:textId="1B6A4BA8" w:rsidR="00027F89" w:rsidRDefault="00027F89" w:rsidP="004B6DE7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sz w:val="22"/>
          <w:szCs w:val="22"/>
        </w:rPr>
      </w:pPr>
    </w:p>
    <w:p w14:paraId="4F83A1E0" w14:textId="77777777" w:rsidR="00F43409" w:rsidRPr="00F01717" w:rsidRDefault="00F43409" w:rsidP="004B6DE7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7229"/>
      </w:tblGrid>
      <w:tr w:rsidR="00A27732" w:rsidRPr="004B6DE7" w14:paraId="0A2C8CF6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C4682" w14:textId="4F02E571" w:rsidR="00A27732" w:rsidRPr="004B6DE7" w:rsidRDefault="00324E18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urum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9C7A2" w14:textId="77777777" w:rsidR="00A27732" w:rsidRPr="004B6DE7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B6DE7" w:rsidRPr="004B6DE7" w14:paraId="4F64CEAE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0A552" w14:textId="29D822B0" w:rsidR="004B6DE7" w:rsidRPr="004B6DE7" w:rsidRDefault="00324E18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arcama Birimi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EA5C1C" w14:textId="77777777" w:rsidR="004B6DE7" w:rsidRDefault="004B6DE7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B83190C" w14:textId="77777777" w:rsidR="00DF69F4" w:rsidRPr="004B6DE7" w:rsidRDefault="00DF69F4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7A05DD1C" w14:textId="77777777" w:rsidR="004B6DE7" w:rsidRDefault="004B6DE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1D464969" w14:textId="77777777" w:rsidR="00F43409" w:rsidRDefault="00F43409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4A58E7E6" w14:textId="7F7CB75C" w:rsidR="004B6DE7" w:rsidRPr="003B11E4" w:rsidRDefault="00324E18" w:rsidP="004B6DE7">
      <w:pPr>
        <w:pStyle w:val="GvdeMetni"/>
        <w:kinsoku w:val="0"/>
        <w:overflowPunct w:val="0"/>
        <w:spacing w:before="3"/>
        <w:ind w:left="172"/>
        <w:jc w:val="center"/>
        <w:rPr>
          <w:rFonts w:ascii="Arial" w:hAnsi="Arial" w:cs="Arial"/>
          <w:b/>
        </w:rPr>
      </w:pPr>
      <w:bookmarkStart w:id="0" w:name="_Hlk149405130"/>
      <w:r w:rsidRPr="00324E18">
        <w:rPr>
          <w:rFonts w:ascii="Arial" w:hAnsi="Arial" w:cs="Arial"/>
          <w:b/>
        </w:rPr>
        <w:t>MAL VE HİZMET ALIMI GEREKÇE FORMU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4B6DE7" w:rsidRPr="00DA3F94" w14:paraId="0B7D37B0" w14:textId="77777777" w:rsidTr="00563D59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bookmarkEnd w:id="0"/>
          <w:p w14:paraId="5D39BFBA" w14:textId="0467129D" w:rsidR="004B6DE7" w:rsidRPr="00351BCB" w:rsidRDefault="003C1196" w:rsidP="003C1196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1196">
              <w:rPr>
                <w:rFonts w:ascii="Arial" w:hAnsi="Arial" w:cs="Arial"/>
                <w:sz w:val="20"/>
                <w:szCs w:val="20"/>
              </w:rPr>
              <w:t xml:space="preserve">Harcama birimimizde kullanılmak üzere temin edilecek mal ve hizmet bilgisi: </w:t>
            </w:r>
            <w:r w:rsidR="00351BCB">
              <w:rPr>
                <w:rFonts w:ascii="Arial" w:hAnsi="Arial" w:cs="Arial"/>
                <w:sz w:val="20"/>
                <w:szCs w:val="20"/>
              </w:rPr>
              <w:br/>
            </w:r>
            <w:r w:rsidRPr="003C1196">
              <w:rPr>
                <w:rFonts w:ascii="Arial" w:hAnsi="Arial" w:cs="Arial"/>
                <w:sz w:val="20"/>
                <w:szCs w:val="20"/>
              </w:rPr>
              <w:t>(Yapılacak alıma ilişkin kısa bilgi verilecektir.)</w:t>
            </w:r>
          </w:p>
        </w:tc>
      </w:tr>
      <w:tr w:rsidR="00324E18" w:rsidRPr="00DA3F94" w14:paraId="02A81C6E" w14:textId="77777777" w:rsidTr="00563D59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86ECEE8" w14:textId="77777777" w:rsidR="003C1196" w:rsidRDefault="003C1196" w:rsidP="00DA3F94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E048355" w14:textId="77777777" w:rsidR="003C1196" w:rsidRDefault="003C1196" w:rsidP="00DA3F94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E2F20D5" w14:textId="77777777" w:rsidR="003C1196" w:rsidRDefault="003C1196" w:rsidP="00DA3F94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816181E" w14:textId="77777777" w:rsidR="003C1196" w:rsidRDefault="003C1196" w:rsidP="00DA3F94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630AC9" w14:textId="77777777" w:rsidR="004B6DE7" w:rsidRDefault="004B6DE7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</w:p>
    <w:p w14:paraId="051648FC" w14:textId="77777777" w:rsidR="003C1196" w:rsidRDefault="003C1196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24E18" w:rsidRPr="00DA3F94" w14:paraId="738B7092" w14:textId="77777777" w:rsidTr="00750AF1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F2E391D" w14:textId="6032FD51" w:rsidR="00324E18" w:rsidRPr="00DA3F94" w:rsidRDefault="00324E18" w:rsidP="00750AF1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C1196" w:rsidRPr="003C1196">
              <w:rPr>
                <w:rFonts w:ascii="Arial" w:hAnsi="Arial" w:cs="Arial"/>
                <w:sz w:val="20"/>
                <w:szCs w:val="20"/>
              </w:rPr>
              <w:t>DMO’dan Temin Edilememe Gerekçesi:</w:t>
            </w:r>
          </w:p>
          <w:p w14:paraId="3727238C" w14:textId="2CBF7CF8" w:rsidR="00324E18" w:rsidRPr="003C1196" w:rsidRDefault="003C1196" w:rsidP="003C1196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1196">
              <w:rPr>
                <w:rFonts w:ascii="Arial" w:hAnsi="Arial" w:cs="Arial"/>
                <w:sz w:val="20"/>
                <w:szCs w:val="20"/>
              </w:rPr>
              <w:t xml:space="preserve">Birim Gerekçesi (Birim tarafından çok kısa ve öz olarak ihtiyaca ilişkin gerekçeli açıklama yapılacaktır). </w:t>
            </w:r>
            <w:r w:rsidR="00324E18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</w:p>
        </w:tc>
      </w:tr>
      <w:tr w:rsidR="003C1196" w:rsidRPr="00DA3F94" w14:paraId="223AE4A6" w14:textId="77777777" w:rsidTr="00750AF1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929F662" w14:textId="77777777" w:rsidR="003C1196" w:rsidRDefault="003C1196" w:rsidP="00750AF1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02475D0" w14:textId="77777777" w:rsidR="003C1196" w:rsidRDefault="003C1196" w:rsidP="00750AF1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AF77471" w14:textId="77777777" w:rsidR="003C1196" w:rsidRDefault="003C1196" w:rsidP="00750AF1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6A9284" w14:textId="77777777" w:rsidR="00324E18" w:rsidRDefault="00324E18" w:rsidP="00324E18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</w:p>
    <w:p w14:paraId="42FA950F" w14:textId="77777777" w:rsidR="003C1196" w:rsidRDefault="003C1196" w:rsidP="00324E18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  <w:bookmarkStart w:id="1" w:name="_GoBack"/>
      <w:bookmarkEnd w:id="1"/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24E18" w:rsidRPr="00DA3F94" w14:paraId="72A3E4FE" w14:textId="77777777" w:rsidTr="00750AF1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4F1FD80" w14:textId="488F0123" w:rsidR="00324E18" w:rsidRPr="00DA3F94" w:rsidRDefault="00324E18" w:rsidP="00750AF1">
            <w:pPr>
              <w:spacing w:before="12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DA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C1196" w:rsidRPr="003C1196">
              <w:rPr>
                <w:rFonts w:ascii="Arial" w:hAnsi="Arial" w:cs="Arial"/>
                <w:sz w:val="20"/>
                <w:szCs w:val="20"/>
              </w:rPr>
              <w:t>Acil ve Zorunlu Alım Gerekçesi:</w:t>
            </w:r>
          </w:p>
          <w:p w14:paraId="52DC9097" w14:textId="0E23B05D" w:rsidR="00324E18" w:rsidRPr="003C1196" w:rsidRDefault="003C1196" w:rsidP="003C1196">
            <w:pPr>
              <w:spacing w:before="120"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C1196">
              <w:rPr>
                <w:rFonts w:ascii="Arial" w:hAnsi="Arial" w:cs="Arial"/>
                <w:color w:val="000000"/>
                <w:sz w:val="20"/>
                <w:szCs w:val="20"/>
              </w:rPr>
              <w:t xml:space="preserve">Talebimiz, 17.5.2024 tarih ve 32549 sayılı Resmi </w:t>
            </w:r>
            <w:proofErr w:type="spellStart"/>
            <w:r w:rsidRPr="003C1196">
              <w:rPr>
                <w:rFonts w:ascii="Arial" w:hAnsi="Arial" w:cs="Arial"/>
                <w:color w:val="000000"/>
                <w:sz w:val="20"/>
                <w:szCs w:val="20"/>
              </w:rPr>
              <w:t>Gazete’de</w:t>
            </w:r>
            <w:proofErr w:type="spellEnd"/>
            <w:r w:rsidRPr="003C1196">
              <w:rPr>
                <w:rFonts w:ascii="Arial" w:hAnsi="Arial" w:cs="Arial"/>
                <w:color w:val="000000"/>
                <w:sz w:val="20"/>
                <w:szCs w:val="20"/>
              </w:rPr>
              <w:t xml:space="preserve"> yayımlanan “Tasarruf Tedbirleri”</w:t>
            </w:r>
            <w:r w:rsidR="00351BC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C1196">
              <w:rPr>
                <w:rFonts w:ascii="Arial" w:hAnsi="Arial" w:cs="Arial"/>
                <w:color w:val="000000"/>
                <w:sz w:val="20"/>
                <w:szCs w:val="20"/>
              </w:rPr>
              <w:t xml:space="preserve">konulu 2024/7 sayılı Cumhurbaşkanlığı Genelgesi kapsamında acil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ve/veya zorunlu bir ihtiyaçtı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3C1196">
              <w:rPr>
                <w:rFonts w:ascii="Arial" w:hAnsi="Arial" w:cs="Arial"/>
                <w:color w:val="000000"/>
                <w:sz w:val="20"/>
                <w:szCs w:val="20"/>
              </w:rPr>
              <w:t>Birim Gerekçesi (Birim tarafından çok kısa ve öz olarak ihtiyaca ilişkin gerekçeli açıklama yapılacaktır</w:t>
            </w:r>
            <w:r w:rsidR="00D51E27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3C119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3C1196" w:rsidRPr="00DA3F94" w14:paraId="149B5BC1" w14:textId="77777777" w:rsidTr="00750AF1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1BA899" w14:textId="77777777" w:rsidR="003C1196" w:rsidRDefault="003C1196" w:rsidP="00750AF1">
            <w:pPr>
              <w:spacing w:before="120"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B1FB2DF" w14:textId="77777777" w:rsidR="003C1196" w:rsidRDefault="003C1196" w:rsidP="00750AF1">
            <w:pPr>
              <w:spacing w:before="120"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CE7D320" w14:textId="77777777" w:rsidR="003C1196" w:rsidRPr="00DA3F94" w:rsidRDefault="003C1196" w:rsidP="00750AF1">
            <w:pPr>
              <w:spacing w:before="120"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1494D2F2" w14:textId="77777777" w:rsidR="00324E18" w:rsidRDefault="00324E18" w:rsidP="00324E18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</w:p>
    <w:p w14:paraId="63C9E05C" w14:textId="7253A667" w:rsidR="00324E18" w:rsidRDefault="00D51E27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  <w:r w:rsidRPr="00D51E27">
        <w:rPr>
          <w:rFonts w:ascii="Arial" w:hAnsi="Arial" w:cs="Arial"/>
          <w:bCs/>
          <w:sz w:val="20"/>
          <w:szCs w:val="20"/>
        </w:rPr>
        <w:t>Mal ve hizmet alımının yukarıda belirtilen gerekçe doğrultusunda yapıldığını beyan ve taahhüt ederi</w:t>
      </w:r>
      <w:r>
        <w:rPr>
          <w:rFonts w:ascii="Arial" w:hAnsi="Arial" w:cs="Arial"/>
          <w:bCs/>
          <w:sz w:val="20"/>
          <w:szCs w:val="20"/>
        </w:rPr>
        <w:t>m</w:t>
      </w:r>
      <w:r w:rsidRPr="00D51E27">
        <w:rPr>
          <w:rFonts w:ascii="Arial" w:hAnsi="Arial" w:cs="Arial"/>
          <w:bCs/>
          <w:sz w:val="20"/>
          <w:szCs w:val="20"/>
        </w:rPr>
        <w:t>.</w:t>
      </w:r>
    </w:p>
    <w:p w14:paraId="52B12188" w14:textId="77777777" w:rsidR="00324E18" w:rsidRDefault="00324E18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</w:p>
    <w:p w14:paraId="694117E7" w14:textId="77777777" w:rsidR="00D42DF0" w:rsidRDefault="00D42DF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p w14:paraId="4FAC977F" w14:textId="4D7F03B5" w:rsidR="00D42DF0" w:rsidRDefault="00D42DF0" w:rsidP="00D42DF0">
      <w:pPr>
        <w:spacing w:before="120"/>
        <w:ind w:left="5760" w:firstLine="720"/>
        <w:jc w:val="center"/>
        <w:rPr>
          <w:rFonts w:ascii="Arial" w:hAnsi="Arial" w:cs="Arial"/>
          <w:color w:val="A6A6A6"/>
          <w:sz w:val="20"/>
          <w:szCs w:val="20"/>
        </w:rPr>
      </w:pPr>
      <w:r>
        <w:rPr>
          <w:rFonts w:ascii="Arial" w:hAnsi="Arial" w:cs="Arial"/>
          <w:color w:val="A6A6A6"/>
          <w:sz w:val="20"/>
          <w:szCs w:val="20"/>
        </w:rPr>
        <w:t>Proje Yürütücüsü</w:t>
      </w:r>
    </w:p>
    <w:p w14:paraId="1CDC036E" w14:textId="21C64E0A" w:rsidR="00D42DF0" w:rsidRDefault="00D42DF0" w:rsidP="00D42DF0">
      <w:pPr>
        <w:spacing w:before="120"/>
        <w:ind w:left="5760" w:firstLine="720"/>
        <w:jc w:val="center"/>
        <w:rPr>
          <w:rFonts w:ascii="Arial" w:hAnsi="Arial" w:cs="Arial"/>
          <w:color w:val="A6A6A6"/>
          <w:sz w:val="20"/>
          <w:szCs w:val="20"/>
        </w:rPr>
      </w:pPr>
      <w:r w:rsidRPr="00DA3F94">
        <w:rPr>
          <w:rFonts w:ascii="Arial" w:hAnsi="Arial" w:cs="Arial"/>
          <w:color w:val="A6A6A6"/>
          <w:sz w:val="20"/>
          <w:szCs w:val="20"/>
        </w:rPr>
        <w:t>Unvanı Adı Soyadı</w:t>
      </w:r>
    </w:p>
    <w:p w14:paraId="76324669" w14:textId="751D6883" w:rsidR="00AA5CEC" w:rsidRPr="00DA3F94" w:rsidRDefault="00AA5CEC" w:rsidP="00D42DF0">
      <w:pPr>
        <w:spacing w:before="120"/>
        <w:ind w:left="5760" w:firstLine="720"/>
        <w:jc w:val="center"/>
        <w:rPr>
          <w:rFonts w:ascii="Arial" w:hAnsi="Arial" w:cs="Arial"/>
          <w:color w:val="A6A6A6"/>
          <w:sz w:val="20"/>
          <w:szCs w:val="20"/>
        </w:rPr>
      </w:pPr>
      <w:r w:rsidRPr="00AA5CEC">
        <w:rPr>
          <w:rFonts w:ascii="Arial" w:hAnsi="Arial" w:cs="Arial"/>
          <w:color w:val="A6A6A6"/>
          <w:sz w:val="20"/>
          <w:szCs w:val="20"/>
        </w:rPr>
        <w:t>…/.../20…</w:t>
      </w:r>
    </w:p>
    <w:p w14:paraId="734BF134" w14:textId="3D08D992" w:rsidR="00D77480" w:rsidRDefault="00D42DF0" w:rsidP="00F43409">
      <w:pPr>
        <w:spacing w:before="120"/>
        <w:ind w:left="5760" w:firstLine="720"/>
        <w:jc w:val="center"/>
        <w:rPr>
          <w:rFonts w:ascii="Arial" w:hAnsi="Arial" w:cs="Arial"/>
        </w:rPr>
      </w:pPr>
      <w:r w:rsidRPr="00DA3F94">
        <w:rPr>
          <w:rFonts w:ascii="Arial" w:hAnsi="Arial" w:cs="Arial"/>
          <w:color w:val="A6A6A6"/>
          <w:sz w:val="20"/>
          <w:szCs w:val="20"/>
        </w:rPr>
        <w:t>İmza</w:t>
      </w:r>
    </w:p>
    <w:sectPr w:rsidR="00D77480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05B558" w14:textId="77777777" w:rsidR="00C13E20" w:rsidRDefault="00C13E20">
      <w:r>
        <w:separator/>
      </w:r>
    </w:p>
  </w:endnote>
  <w:endnote w:type="continuationSeparator" w:id="0">
    <w:p w14:paraId="7EEEB419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E7161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6A96A18" wp14:editId="67871C2E">
              <wp:simplePos x="0" y="0"/>
              <wp:positionH relativeFrom="page">
                <wp:posOffset>704850</wp:posOffset>
              </wp:positionH>
              <wp:positionV relativeFrom="page">
                <wp:posOffset>9829800</wp:posOffset>
              </wp:positionV>
              <wp:extent cx="164782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D8E5A" w14:textId="51507AB2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</w:t>
                          </w:r>
                          <w:r w:rsidR="00A43A21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FR.00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2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 Haziran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5pt;margin-top:774pt;width:129.7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cf7rwIAALA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" o:allowincell="f" filled="f" stroked="f">
              <v:textbox inset="0,0,0,0">
                <w:txbxContent>
                  <w:p w14:paraId="25FD8E5A" w14:textId="51507AB2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</w:t>
                    </w:r>
                    <w:r w:rsidR="00A43A21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2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FR.00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22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, Haziran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311DD5B" wp14:editId="0F65D3EA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071EF0E1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507F6231" wp14:editId="41E6D5C1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4823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1E27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1E27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4FFA4823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D51E27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D51E27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A92332" w14:textId="77777777" w:rsidR="00C13E20" w:rsidRDefault="00C13E20">
      <w:r>
        <w:separator/>
      </w:r>
    </w:p>
  </w:footnote>
  <w:footnote w:type="continuationSeparator" w:id="0">
    <w:p w14:paraId="0D82C451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EA6CDA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C1D1C1C" wp14:editId="03CC492C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32CA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2E05BE1" w14:textId="5BBCECC0" w:rsidR="001C647B" w:rsidRDefault="00324E18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AL VE HİZMET ALIMI GEREKÇE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4FA332CA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2E05BE1" w14:textId="5BBCECC0" w:rsidR="001C647B" w:rsidRDefault="00324E18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MAL VE HİZMET ALIMI GEREKÇE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 xml:space="preserve"> 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F1FDF25" wp14:editId="14C07732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11E66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0500C0E7" wp14:editId="08F51897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F8343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F1FDF25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6F011E66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0500C0E7" wp14:editId="08F51897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8F8343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1D18547E"/>
    <w:multiLevelType w:val="hybridMultilevel"/>
    <w:tmpl w:val="7CF2DB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9E4BCF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10"/>
  </w:num>
  <w:num w:numId="8">
    <w:abstractNumId w:val="4"/>
  </w:num>
  <w:num w:numId="9">
    <w:abstractNumId w:val="5"/>
  </w:num>
  <w:num w:numId="10">
    <w:abstractNumId w:val="12"/>
  </w:num>
  <w:num w:numId="11">
    <w:abstractNumId w:val="9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Q0MDU0MrewMLBU0lEKTi0uzszPAykwqwUARZHbmSwAAAA="/>
  </w:docVars>
  <w:rsids>
    <w:rsidRoot w:val="0038776F"/>
    <w:rsid w:val="00027F89"/>
    <w:rsid w:val="00056ADE"/>
    <w:rsid w:val="000A6E1D"/>
    <w:rsid w:val="001112BF"/>
    <w:rsid w:val="00163C64"/>
    <w:rsid w:val="001A1E06"/>
    <w:rsid w:val="001C647B"/>
    <w:rsid w:val="001F58F2"/>
    <w:rsid w:val="002133D2"/>
    <w:rsid w:val="0028665D"/>
    <w:rsid w:val="00291EA0"/>
    <w:rsid w:val="002D7DEC"/>
    <w:rsid w:val="00324E18"/>
    <w:rsid w:val="00351BCB"/>
    <w:rsid w:val="0038776F"/>
    <w:rsid w:val="003C1196"/>
    <w:rsid w:val="0045627B"/>
    <w:rsid w:val="004B6DE7"/>
    <w:rsid w:val="004E17ED"/>
    <w:rsid w:val="005755B1"/>
    <w:rsid w:val="00580F2F"/>
    <w:rsid w:val="005B3E64"/>
    <w:rsid w:val="00602D02"/>
    <w:rsid w:val="006D0362"/>
    <w:rsid w:val="00885917"/>
    <w:rsid w:val="009C436F"/>
    <w:rsid w:val="00A27732"/>
    <w:rsid w:val="00A407A8"/>
    <w:rsid w:val="00A43A21"/>
    <w:rsid w:val="00A64EEC"/>
    <w:rsid w:val="00AA5CEC"/>
    <w:rsid w:val="00AE1D04"/>
    <w:rsid w:val="00B34876"/>
    <w:rsid w:val="00C13E20"/>
    <w:rsid w:val="00C17039"/>
    <w:rsid w:val="00C375D8"/>
    <w:rsid w:val="00C80BCA"/>
    <w:rsid w:val="00CD7E8C"/>
    <w:rsid w:val="00CE6332"/>
    <w:rsid w:val="00D42DF0"/>
    <w:rsid w:val="00D51E27"/>
    <w:rsid w:val="00D77480"/>
    <w:rsid w:val="00DA3F94"/>
    <w:rsid w:val="00DB7A72"/>
    <w:rsid w:val="00DF69F4"/>
    <w:rsid w:val="00E24C16"/>
    <w:rsid w:val="00E81BDF"/>
    <w:rsid w:val="00EC18B1"/>
    <w:rsid w:val="00ED6946"/>
    <w:rsid w:val="00F01717"/>
    <w:rsid w:val="00F22851"/>
    <w:rsid w:val="00F43409"/>
    <w:rsid w:val="00F60630"/>
    <w:rsid w:val="00F87D4D"/>
    <w:rsid w:val="00FE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5057"/>
    <o:shapelayout v:ext="edit">
      <o:idmap v:ext="edit" data="1"/>
    </o:shapelayout>
  </w:shapeDefaults>
  <w:decimalSymbol w:val=","/>
  <w:listSeparator w:val=";"/>
  <w14:docId w14:val="19D97BAE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106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39</cp:revision>
  <cp:lastPrinted>2025-06-25T14:27:00Z</cp:lastPrinted>
  <dcterms:created xsi:type="dcterms:W3CDTF">2021-06-30T11:54:00Z</dcterms:created>
  <dcterms:modified xsi:type="dcterms:W3CDTF">2025-06-2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